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Advanced Electrician Certification Program</w:t>
      </w:r>
    </w:p>
    <w:bookmarkEnd w:id="20"/>
    <w:p>
      <w:pPr>
        <w:pStyle w:val="BodyText"/>
      </w:pPr>
      <w:r>
        <w:t xml:space="preserve">June 15, 2024</w:t>
      </w:r>
    </w:p>
    <w:p>
      <w:pPr>
        <w:pStyle w:val="BodyText"/>
      </w:pPr>
      <w:r>
        <w:t xml:space="preserve">Ms. Ananya Sharma</w:t>
      </w:r>
      <w:r>
        <w:br/>
      </w:r>
      <w:r>
        <w:t xml:space="preserve">Director of Education &amp; Skills Development</w:t>
      </w:r>
      <w:r>
        <w:br/>
      </w:r>
      <w:r>
        <w:t xml:space="preserve">National Skill Development Corporation (NSDC)</w:t>
      </w:r>
      <w:r>
        <w:br/>
      </w:r>
      <w:r>
        <w:t xml:space="preserve">Kochi, Kerala</w:t>
      </w:r>
    </w:p>
    <w:bookmarkStart w:id="21" w:name="X738e04c0fac77d453a64946e7cd2cd4b1103cf3"/>
    <w:p>
      <w:pPr>
        <w:pStyle w:val="Heading2"/>
      </w:pPr>
      <w:r>
        <w:t xml:space="preserve">Subject: Scholarship Application for Professional Electrician Certification in India Bangalore</w:t>
      </w:r>
    </w:p>
    <w:bookmarkEnd w:id="21"/>
    <w:p>
      <w:pPr>
        <w:pStyle w:val="FirstParagraph"/>
      </w:pPr>
      <w:r>
        <w:t xml:space="preserve">Dear Ms. Sharma,</w:t>
      </w:r>
    </w:p>
    <w:p>
      <w:pPr>
        <w:pStyle w:val="BodyText"/>
      </w:pPr>
      <w:r>
        <w:t xml:space="preserve">I am writing to submit my formal Scholarship Application Letter for the National Electrician Advancement Program (NEAP), a prestigious initiative designed to elevate skilled professionals in India's rapidly growing infrastructure sector. As an aspiring certified electrician with three years of practical experience working across Bangalore's dynamic urban landscape, I believe this scholarship represents the critical opportunity I need to transform my career trajectory and contribute meaningfully to India Bangalore's sustainable development.</w:t>
      </w:r>
    </w:p>
    <w:p>
      <w:pPr>
        <w:pStyle w:val="BodyText"/>
      </w:pPr>
      <w:r>
        <w:t xml:space="preserve">My journey as an electrician began in 2021 when I joined a local electrical contracting firm in Koramangala, Bangalore. Over these years, I have installed wiring systems for over 150 residential complexes, maintained electrical infrastructure for three commercial hubs in Electronic City, and assisted during critical grid stabilization projects following monsoon disruptions. What began as a vocational choice has evolved into a deep passion for electrical engineering—a field where precision meets community impact. However, I recognize that to truly excel in this profession within India Bangalore's evolving energy ecosystem, I require formal certification aligned with the National Occupational Standards (NOS) for electricians.</w:t>
      </w:r>
    </w:p>
    <w:p>
      <w:pPr>
        <w:pStyle w:val="BodyText"/>
      </w:pPr>
      <w:r>
        <w:t xml:space="preserve">While my hands-on experience has been invaluable, the absence of a government-recognized certification limits my ability to take on complex projects required for Bangalore's infrastructure modernization. The NEAP program offered by NSDC provides exactly what I need: comprehensive training in smart grid integration, renewable energy systems (especially solar panel installations critical to Bangalore's 2030 Net-Zero goals), and safety protocols mandated by the Bureau of Indian Standards (BIS). This curriculum directly addresses the skill gaps I've observed while working—such as inadequate knowledge of IoT-enabled electrical monitoring systems that could prevent 47% of urban power failures in Karnataka, according to a recent NITI Aayog report.</w:t>
      </w:r>
    </w:p>
    <w:p>
      <w:pPr>
        <w:pStyle w:val="BodyText"/>
      </w:pPr>
      <w:r>
        <w:t xml:space="preserve">My financial situation presents a significant barrier to pursuing this certification. As the sole breadwinner for my family of four in a rented apartment near Whitefield, Bangalore, I allocate 65% of my monthly income toward basic necessities. The NEAP program costs ₹48,500 (including tools and materials), which exceeds my savings by over 12 times. This scholarship is not merely financial assistance—it is the key to unlocking career advancement that would allow me to double my income within two years while reducing Bangalore's electrical safety risks. I have already secured a provisional acceptance from the Bangalore Institute of Electrical Technology (BIET), our city's premier technical training center, but require this funding to complete enrollment.</w:t>
      </w:r>
    </w:p>
    <w:p>
      <w:pPr>
        <w:pStyle w:val="BodyText"/>
      </w:pPr>
      <w:r>
        <w:t xml:space="preserve">What makes this scholarship particularly meaningful for me is its alignment with India Bangalore's strategic vision. As the city rapidly urbanizes—adding 1,200 new residents daily—the demand for certified electricians has surged by 22% in three years (Karnataka Energy Development Agency data). My goal is not merely personal advancement but to contribute to community safety: I've witnessed too many electrical fires in old neighborhoods like Basavanagudi due to unqualified installers. With NEAP certification, I will immediately join the "Safe Bangalore Initiative" as a certified technician, helping prevent 25+ annual fire incidents through proper wiring standards and consumer education programs.</w:t>
      </w:r>
    </w:p>
    <w:p>
      <w:pPr>
        <w:pStyle w:val="BodyText"/>
      </w:pPr>
      <w:r>
        <w:t xml:space="preserve">I have already initiated community impact projects to demonstrate my commitment: I organized free electrical safety workshops for 85 low-income households in Malleswaram last year, teaching basic circuit protection. This experience revealed how critical certified electricians are to preventing hazards in our city's informal settlements. The NEAP program will provide me the technical depth to scale these efforts—using smart metering systems I'll learn during training to monitor voltage fluctuations in vulnerable communities and implement preventive maintenance schedules.</w:t>
      </w:r>
    </w:p>
    <w:p>
      <w:pPr>
        <w:pStyle w:val="BodyText"/>
      </w:pPr>
      <w:r>
        <w:t xml:space="preserve">My long-term vision extends beyond Bangalore. As India accelerates its "Smart Cities Mission," certified electricians are pivotal for integrating renewable microgrids across urban centers. With this scholarship, I plan to specialize in solar hybrid systems—a priority for Bangalore's municipal corporation as it targets 50% green energy by 2030. Post-certification, I aim to establish a training center within Bangalore that provides apprenticeships specifically for women and marginalized communities, addressing the current 78% gender gap in India's electrical workforce (as reported by the Ministry of Skill Development).</w:t>
      </w:r>
    </w:p>
    <w:p>
      <w:pPr>
        <w:pStyle w:val="BodyText"/>
      </w:pPr>
      <w:r>
        <w:t xml:space="preserve">India Bangalore's progress depends on skilled technicians who understand both traditional wiring practices and future-ready technologies. My application represents more than a personal request—it embodies the aspirations of countless young professionals striving to build a safer, smarter city. I've attached all required documents: my work portfolio from Bangalore-based projects, employer recommendation letters from two electrical contractors (including ABC Electrotech in HSR Layout), and academic transcripts demonstrating my completion of foundational technical courses.</w:t>
      </w:r>
    </w:p>
    <w:p>
      <w:pPr>
        <w:pStyle w:val="BodyText"/>
      </w:pPr>
      <w:r>
        <w:t xml:space="preserve">I am deeply grateful for your consideration of this Scholarship Application Letter. I welcome the opportunity to discuss how my background as a dedicated electrician in India Bangalore aligns with NSDC's mission to build a skilled workforce that powers our nation's growth. Thank you for investing in the future of India's electrical infrastructure—one certified technician at a time.</w:t>
      </w:r>
    </w:p>
    <w:p>
      <w:pPr>
        <w:pStyle w:val="BodyText"/>
      </w:pPr>
      <w:r>
        <w:t xml:space="preserve">Sincerely,</w:t>
      </w:r>
    </w:p>
    <w:bookmarkStart w:id="22" w:name="arjun-kumar"/>
    <w:p>
      <w:pPr>
        <w:pStyle w:val="Heading3"/>
      </w:pPr>
      <w:r>
        <w:t xml:space="preserve">Arjun Kumar</w:t>
      </w:r>
    </w:p>
    <w:p>
      <w:pPr>
        <w:pStyle w:val="FirstParagraph"/>
      </w:pPr>
      <w:r>
        <w:t xml:space="preserve">Resident of Whitefield, Bangalore</w:t>
      </w:r>
      <w:r>
        <w:br/>
      </w:r>
      <w:r>
        <w:t xml:space="preserve">Mobile: +91 9876543210 | Email: arjun.kumar.bangalore@email.com</w:t>
      </w:r>
    </w:p>
    <w:bookmarkEnd w:id="22"/>
    <w:p>
      <w:pPr>
        <w:pStyle w:val="BodyText"/>
      </w:pPr>
      <w:r>
        <w:t xml:space="preserve">Word Count: 847</w:t>
      </w:r>
    </w:p>
    <w:p>
      <w:pPr>
        <w:pStyle w:val="BodyText"/>
      </w:pPr>
      <w:r>
        <w:t xml:space="preserve">This Scholarship Application Letter represents a formal request for the National Electrician Advancement Program (NEAP) scholarship. As an electrician working in India Bangalore, I affirm that all information provided is accurate and will be used to support my certification in electr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India Bangalore</dc:title>
  <dc:creator/>
  <dc:language>en</dc:language>
  <cp:keywords/>
  <dcterms:created xsi:type="dcterms:W3CDTF">2026-07-23T12:54:29Z</dcterms:created>
  <dcterms:modified xsi:type="dcterms:W3CDTF">2026-07-23T12:54:29Z</dcterms:modified>
</cp:coreProperties>
</file>

<file path=docProps/custom.xml><?xml version="1.0" encoding="utf-8"?>
<Properties xmlns="http://schemas.openxmlformats.org/officeDocument/2006/custom-properties" xmlns:vt="http://schemas.openxmlformats.org/officeDocument/2006/docPropsVTypes"/>
</file>